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14C7650" w14:textId="0CC9B433" w:rsidR="00D17E86" w:rsidRPr="00834983" w:rsidRDefault="00D266C2" w:rsidP="00834983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01-solutions"/>
      <w:r w:rsidRPr="00834983">
        <w:rPr>
          <w:rFonts w:cstheme="majorHAnsi"/>
          <w:sz w:val="28"/>
          <w:szCs w:val="28"/>
        </w:rPr>
        <w:t>Assignment 01</w:t>
      </w:r>
    </w:p>
    <w:p w14:paraId="6D638266" w14:textId="77777777" w:rsidR="00D17E86" w:rsidRPr="00834983" w:rsidRDefault="00D266C2">
      <w:pPr>
        <w:pStyle w:val="Heading4"/>
        <w:rPr>
          <w:rFonts w:cstheme="majorHAnsi"/>
          <w:sz w:val="28"/>
          <w:szCs w:val="28"/>
        </w:rPr>
      </w:pPr>
      <w:bookmarkStart w:id="1" w:name="q1-what-is-the-purpose-of-pythons-oop"/>
      <w:bookmarkEnd w:id="0"/>
      <w:r w:rsidRPr="00834983">
        <w:rPr>
          <w:rFonts w:cstheme="majorHAnsi"/>
          <w:sz w:val="28"/>
          <w:szCs w:val="28"/>
        </w:rPr>
        <w:t>Q1. What is the purpose of Python's OOP?</w:t>
      </w:r>
    </w:p>
    <w:p w14:paraId="455742D5" w14:textId="77777777" w:rsidR="00834983" w:rsidRDefault="00834983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1D8E6AC2" w14:textId="572F1C23" w:rsidR="00D17E86" w:rsidRPr="00834983" w:rsidRDefault="00D266C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Object-oriented programming is a programming paradigm that provides a me</w:t>
      </w:r>
      <w:r w:rsidR="00834983">
        <w:rPr>
          <w:rFonts w:asciiTheme="majorHAnsi" w:hAnsiTheme="majorHAnsi" w:cstheme="majorHAnsi"/>
          <w:sz w:val="28"/>
          <w:szCs w:val="28"/>
        </w:rPr>
        <w:t>Aswer</w:t>
      </w:r>
      <w:r w:rsidRPr="00834983">
        <w:rPr>
          <w:rFonts w:asciiTheme="majorHAnsi" w:hAnsiTheme="majorHAnsi" w:cstheme="majorHAnsi"/>
          <w:sz w:val="28"/>
          <w:szCs w:val="28"/>
        </w:rPr>
        <w:t xml:space="preserve"> of structuring programs so that properties and behaviors are bundled into individual objects</w:t>
      </w:r>
    </w:p>
    <w:p w14:paraId="7BA26279" w14:textId="77777777" w:rsidR="00D17E86" w:rsidRPr="00834983" w:rsidRDefault="00D266C2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 xml:space="preserve">In Python, </w:t>
      </w:r>
      <w:r w:rsidRPr="00834983">
        <w:rPr>
          <w:rFonts w:asciiTheme="majorHAnsi" w:hAnsiTheme="majorHAnsi" w:cstheme="majorHAnsi"/>
          <w:sz w:val="28"/>
          <w:szCs w:val="28"/>
        </w:rPr>
        <w:t>object-oriented Programming (OOPs) uses objects and classes in programming.</w:t>
      </w:r>
    </w:p>
    <w:p w14:paraId="1FA8BF89" w14:textId="77777777" w:rsidR="00D17E86" w:rsidRPr="00834983" w:rsidRDefault="00D266C2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It aims to implement real-world entities like inheritance, polymorphisms, encapsulation, etc. in the programming.</w:t>
      </w:r>
    </w:p>
    <w:p w14:paraId="27C89CC0" w14:textId="77777777" w:rsidR="00D17E86" w:rsidRPr="00834983" w:rsidRDefault="00D266C2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The main concept of OOPs is to bind the data and the functions tha</w:t>
      </w:r>
      <w:r w:rsidRPr="00834983">
        <w:rPr>
          <w:rFonts w:asciiTheme="majorHAnsi" w:hAnsiTheme="majorHAnsi" w:cstheme="majorHAnsi"/>
          <w:sz w:val="28"/>
          <w:szCs w:val="28"/>
        </w:rPr>
        <w:t>t work on that together as a single unit so that no other part of the code can access this data.</w:t>
      </w:r>
    </w:p>
    <w:p w14:paraId="56322B25" w14:textId="77777777" w:rsidR="00D17E86" w:rsidRPr="00834983" w:rsidRDefault="00D266C2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It comes up with the following advantages:</w:t>
      </w:r>
    </w:p>
    <w:p w14:paraId="5DAE0986" w14:textId="77777777" w:rsidR="00D17E86" w:rsidRPr="00834983" w:rsidRDefault="00D266C2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It helps to divide our over all program into different small segments and thus making it solving easy with the use o</w:t>
      </w:r>
      <w:r w:rsidRPr="00834983">
        <w:rPr>
          <w:rFonts w:asciiTheme="majorHAnsi" w:hAnsiTheme="majorHAnsi" w:cstheme="majorHAnsi"/>
          <w:sz w:val="28"/>
          <w:szCs w:val="28"/>
        </w:rPr>
        <w:t>f objects</w:t>
      </w:r>
    </w:p>
    <w:p w14:paraId="78B046C6" w14:textId="77777777" w:rsidR="00D17E86" w:rsidRPr="00834983" w:rsidRDefault="00D266C2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Helps in easy maintenance and modification of existing program</w:t>
      </w:r>
    </w:p>
    <w:p w14:paraId="1D9805C1" w14:textId="77777777" w:rsidR="00D17E86" w:rsidRPr="00834983" w:rsidRDefault="00D266C2">
      <w:pPr>
        <w:pStyle w:val="Compact"/>
        <w:numPr>
          <w:ilvl w:val="0"/>
          <w:numId w:val="2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Multiple instances of an object can be made.</w:t>
      </w:r>
    </w:p>
    <w:p w14:paraId="6C217F46" w14:textId="77777777" w:rsidR="00D17E86" w:rsidRPr="00834983" w:rsidRDefault="00D266C2">
      <w:pPr>
        <w:pStyle w:val="Heading4"/>
        <w:rPr>
          <w:rFonts w:cstheme="majorHAnsi"/>
          <w:sz w:val="28"/>
          <w:szCs w:val="28"/>
        </w:rPr>
      </w:pPr>
      <w:bookmarkStart w:id="2" w:name="X0e9bf682bf0a29869b0095aa9624d44b8f8d47b"/>
      <w:bookmarkEnd w:id="1"/>
      <w:r w:rsidRPr="00834983">
        <w:rPr>
          <w:rFonts w:cstheme="majorHAnsi"/>
          <w:sz w:val="28"/>
          <w:szCs w:val="28"/>
        </w:rPr>
        <w:t>Q2. Where does an inheritance search look for an attribute?</w:t>
      </w:r>
    </w:p>
    <w:p w14:paraId="3894B2E2" w14:textId="77777777" w:rsidR="00834983" w:rsidRDefault="00834983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5C1C892E" w14:textId="3FABB03C" w:rsidR="00D17E86" w:rsidRPr="00834983" w:rsidRDefault="00D266C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Python searches for an attribute in an upward tree of attributes. it f</w:t>
      </w:r>
      <w:r w:rsidRPr="00834983">
        <w:rPr>
          <w:rFonts w:asciiTheme="majorHAnsi" w:hAnsiTheme="majorHAnsi" w:cstheme="majorHAnsi"/>
          <w:sz w:val="28"/>
          <w:szCs w:val="28"/>
        </w:rPr>
        <w:t>irst searches for the attribute in its instance and then looks in the class it is generated from, to all super classes listed in its class header</w:t>
      </w:r>
    </w:p>
    <w:p w14:paraId="4DC78127" w14:textId="77777777" w:rsidR="00D17E86" w:rsidRPr="00834983" w:rsidRDefault="00D266C2">
      <w:pPr>
        <w:pStyle w:val="Heading4"/>
        <w:rPr>
          <w:rFonts w:cstheme="majorHAnsi"/>
          <w:sz w:val="28"/>
          <w:szCs w:val="28"/>
        </w:rPr>
      </w:pPr>
      <w:bookmarkStart w:id="3" w:name="Xf811f9d42d4eb8f22491b79be7fcd302bdf4d64"/>
      <w:bookmarkEnd w:id="2"/>
      <w:r w:rsidRPr="00834983">
        <w:rPr>
          <w:rFonts w:cstheme="majorHAnsi"/>
          <w:sz w:val="28"/>
          <w:szCs w:val="28"/>
        </w:rPr>
        <w:t>Q3. How do you distinguish between a class object and an instance object?</w:t>
      </w:r>
    </w:p>
    <w:p w14:paraId="69750F23" w14:textId="77777777" w:rsidR="00834983" w:rsidRDefault="00834983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9B28E08" w14:textId="3B9F4DB6" w:rsidR="00D17E86" w:rsidRPr="00834983" w:rsidRDefault="00D266C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The differences between a cl</w:t>
      </w:r>
      <w:r w:rsidRPr="00834983">
        <w:rPr>
          <w:rFonts w:asciiTheme="majorHAnsi" w:hAnsiTheme="majorHAnsi" w:cstheme="majorHAnsi"/>
          <w:sz w:val="28"/>
          <w:szCs w:val="28"/>
        </w:rPr>
        <w:t>ass object and an instance object are:</w:t>
      </w:r>
    </w:p>
    <w:p w14:paraId="51FFB314" w14:textId="77777777" w:rsidR="00D17E86" w:rsidRPr="00834983" w:rsidRDefault="00D266C2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Class is a template for creating objects whereas object is an instance of class</w:t>
      </w:r>
    </w:p>
    <w:p w14:paraId="5985EEF0" w14:textId="77777777" w:rsidR="00D17E86" w:rsidRPr="00834983" w:rsidRDefault="00D266C2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lastRenderedPageBreak/>
        <w:t>Seperate memory is allocated for each object whenever an object is created. but for a class this doesnot happens.</w:t>
      </w:r>
    </w:p>
    <w:p w14:paraId="022C63E1" w14:textId="77777777" w:rsidR="00D17E86" w:rsidRPr="00834983" w:rsidRDefault="00D266C2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A Class is created once</w:t>
      </w:r>
      <w:r w:rsidRPr="00834983">
        <w:rPr>
          <w:rFonts w:asciiTheme="majorHAnsi" w:hAnsiTheme="majorHAnsi" w:cstheme="majorHAnsi"/>
          <w:sz w:val="28"/>
          <w:szCs w:val="28"/>
        </w:rPr>
        <w:t>. Many objects are created using a class.</w:t>
      </w:r>
    </w:p>
    <w:p w14:paraId="7C00576C" w14:textId="77777777" w:rsidR="00D17E86" w:rsidRPr="00834983" w:rsidRDefault="00D266C2">
      <w:pPr>
        <w:pStyle w:val="Compact"/>
        <w:numPr>
          <w:ilvl w:val="0"/>
          <w:numId w:val="3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As Classes have no allocated memory. they can't be manipulated. but objects can be manipulated.</w:t>
      </w:r>
    </w:p>
    <w:p w14:paraId="3426BC47" w14:textId="77777777" w:rsidR="00D17E86" w:rsidRPr="00834983" w:rsidRDefault="00D266C2">
      <w:pPr>
        <w:pStyle w:val="Heading4"/>
        <w:rPr>
          <w:rFonts w:cstheme="majorHAnsi"/>
          <w:sz w:val="28"/>
          <w:szCs w:val="28"/>
        </w:rPr>
      </w:pPr>
      <w:bookmarkStart w:id="4" w:name="X1887870a151bbbba732ce3752c41b9c20f37b12"/>
      <w:bookmarkEnd w:id="3"/>
      <w:r w:rsidRPr="00834983">
        <w:rPr>
          <w:rFonts w:cstheme="majorHAnsi"/>
          <w:sz w:val="28"/>
          <w:szCs w:val="28"/>
        </w:rPr>
        <w:t>Q4. What makes the first argument in a class’s method function special?</w:t>
      </w:r>
    </w:p>
    <w:p w14:paraId="0FF4D690" w14:textId="77777777" w:rsidR="00834983" w:rsidRDefault="00834983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D11CBE1" w14:textId="4AD2B19E" w:rsidR="00D17E86" w:rsidRPr="00834983" w:rsidRDefault="00D266C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 xml:space="preserve">Python Classes usually have three </w:t>
      </w:r>
      <w:r w:rsidRPr="00834983">
        <w:rPr>
          <w:rFonts w:asciiTheme="majorHAnsi" w:hAnsiTheme="majorHAnsi" w:cstheme="majorHAnsi"/>
          <w:sz w:val="28"/>
          <w:szCs w:val="28"/>
        </w:rPr>
        <w:t>types of methods which are:</w:t>
      </w:r>
    </w:p>
    <w:p w14:paraId="3EC759A5" w14:textId="77777777" w:rsidR="00D17E86" w:rsidRPr="00834983" w:rsidRDefault="00D266C2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Instance Methods (object level methods)</w:t>
      </w:r>
    </w:p>
    <w:p w14:paraId="00C6DFCB" w14:textId="77777777" w:rsidR="00D17E86" w:rsidRPr="00834983" w:rsidRDefault="00D266C2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Class Methods (class level methods)</w:t>
      </w:r>
    </w:p>
    <w:p w14:paraId="688421D8" w14:textId="77777777" w:rsidR="00D17E86" w:rsidRPr="00834983" w:rsidRDefault="00D266C2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Static Methods (general utility methods)</w:t>
      </w:r>
    </w:p>
    <w:p w14:paraId="30135707" w14:textId="77777777" w:rsidR="00D17E86" w:rsidRPr="00834983" w:rsidRDefault="00D266C2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self</w:t>
      </w:r>
      <w:r w:rsidRPr="00834983">
        <w:rPr>
          <w:rFonts w:asciiTheme="majorHAnsi" w:hAnsiTheme="majorHAnsi" w:cstheme="majorHAnsi"/>
          <w:sz w:val="28"/>
          <w:szCs w:val="28"/>
        </w:rPr>
        <w:t xml:space="preserve"> is the first argument for instance methods. which refers to the object itself</w:t>
      </w:r>
    </w:p>
    <w:p w14:paraId="70FE7AA3" w14:textId="77777777" w:rsidR="00D17E86" w:rsidRPr="00834983" w:rsidRDefault="00D266C2">
      <w:pPr>
        <w:pStyle w:val="Compact"/>
        <w:numPr>
          <w:ilvl w:val="0"/>
          <w:numId w:val="4"/>
        </w:numPr>
        <w:rPr>
          <w:rFonts w:asciiTheme="majorHAnsi" w:hAnsiTheme="majorHAnsi" w:cstheme="majorHAnsi"/>
          <w:sz w:val="28"/>
          <w:szCs w:val="28"/>
        </w:rPr>
      </w:pPr>
      <w:r w:rsidRPr="00834983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cls</w:t>
      </w:r>
      <w:r w:rsidRPr="00834983">
        <w:rPr>
          <w:rFonts w:asciiTheme="majorHAnsi" w:hAnsiTheme="majorHAnsi" w:cstheme="majorHAnsi"/>
          <w:sz w:val="28"/>
          <w:szCs w:val="28"/>
        </w:rPr>
        <w:t xml:space="preserve"> is the first argument for class methods which refers to the class itself</w:t>
      </w:r>
    </w:p>
    <w:p w14:paraId="6DB3A9E9" w14:textId="77777777" w:rsidR="00D17E86" w:rsidRPr="00834983" w:rsidRDefault="00D266C2">
      <w:pPr>
        <w:pStyle w:val="Heading4"/>
        <w:rPr>
          <w:rFonts w:cstheme="majorHAnsi"/>
          <w:sz w:val="28"/>
          <w:szCs w:val="28"/>
        </w:rPr>
      </w:pPr>
      <w:bookmarkStart w:id="5" w:name="X62d55b5fb23cd76c293ae71f501bff38cd2c8b6"/>
      <w:bookmarkEnd w:id="4"/>
      <w:r w:rsidRPr="00834983">
        <w:rPr>
          <w:rFonts w:cstheme="majorHAnsi"/>
          <w:sz w:val="28"/>
          <w:szCs w:val="28"/>
        </w:rPr>
        <w:t>Q5. What is the purpose of the init method?</w:t>
      </w:r>
    </w:p>
    <w:p w14:paraId="02CA0C62" w14:textId="77777777" w:rsidR="00834983" w:rsidRDefault="00834983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208A42A9" w14:textId="3ED815D3" w:rsidR="00D17E86" w:rsidRPr="00834983" w:rsidRDefault="00D266C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  <w:r w:rsidRPr="00834983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__init__</w:t>
      </w:r>
      <w:r w:rsidRPr="00834983">
        <w:rPr>
          <w:rFonts w:asciiTheme="majorHAnsi" w:hAnsiTheme="majorHAnsi" w:cstheme="majorHAnsi"/>
          <w:sz w:val="28"/>
          <w:szCs w:val="28"/>
        </w:rPr>
        <w:t xml:space="preserve"> is a reseved method in python classes. It serves the role of a 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constructor</w:t>
      </w:r>
      <w:r w:rsidRPr="00834983">
        <w:rPr>
          <w:rFonts w:asciiTheme="majorHAnsi" w:hAnsiTheme="majorHAnsi" w:cstheme="majorHAnsi"/>
          <w:sz w:val="28"/>
          <w:szCs w:val="28"/>
        </w:rPr>
        <w:t xml:space="preserve"> in object oriented terminology. This method is</w:t>
      </w:r>
      <w:r w:rsidRPr="00834983">
        <w:rPr>
          <w:rFonts w:asciiTheme="majorHAnsi" w:hAnsiTheme="majorHAnsi" w:cstheme="majorHAnsi"/>
          <w:sz w:val="28"/>
          <w:szCs w:val="28"/>
        </w:rPr>
        <w:t xml:space="preserve"> called when an object is created from a class and it allows the class to initialize the attributes of the class</w:t>
      </w:r>
    </w:p>
    <w:p w14:paraId="732C2056" w14:textId="77777777" w:rsidR="00D17E86" w:rsidRPr="00834983" w:rsidRDefault="00D266C2">
      <w:pPr>
        <w:pStyle w:val="Heading4"/>
        <w:rPr>
          <w:rFonts w:cstheme="majorHAnsi"/>
          <w:sz w:val="28"/>
          <w:szCs w:val="28"/>
        </w:rPr>
      </w:pPr>
      <w:bookmarkStart w:id="6" w:name="X5ecfecaee908f0d92f4053d1732f6a70e06bed0"/>
      <w:bookmarkEnd w:id="5"/>
      <w:r w:rsidRPr="00834983">
        <w:rPr>
          <w:rFonts w:cstheme="majorHAnsi"/>
          <w:sz w:val="28"/>
          <w:szCs w:val="28"/>
        </w:rPr>
        <w:t>Q6. What is the process for creating a class instance?</w:t>
      </w:r>
    </w:p>
    <w:p w14:paraId="543433F0" w14:textId="77777777" w:rsidR="00834983" w:rsidRDefault="00834983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:</w:t>
      </w: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EE1865D" w14:textId="1C49BF14" w:rsidR="00D17E86" w:rsidRPr="00834983" w:rsidRDefault="00D266C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 xml:space="preserve">To create a class instance, we need to call the class by its name and pass the </w:t>
      </w:r>
      <w:r w:rsidRPr="00834983">
        <w:rPr>
          <w:rFonts w:asciiTheme="majorHAnsi" w:hAnsiTheme="majorHAnsi" w:cstheme="majorHAnsi"/>
          <w:sz w:val="28"/>
          <w:szCs w:val="28"/>
        </w:rPr>
        <w:t xml:space="preserve">arguments to the class, which its </w:t>
      </w:r>
      <w:r w:rsidRPr="00834983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init</w:t>
      </w:r>
      <w:r w:rsidRPr="00834983">
        <w:rPr>
          <w:rFonts w:asciiTheme="majorHAnsi" w:hAnsiTheme="majorHAnsi" w:cstheme="majorHAnsi"/>
          <w:sz w:val="28"/>
          <w:szCs w:val="28"/>
        </w:rPr>
        <w:t xml:space="preserve"> method accepts.</w:t>
      </w:r>
    </w:p>
    <w:p w14:paraId="7F6D5585" w14:textId="77777777" w:rsidR="00D266C2" w:rsidRDefault="00D266C2">
      <w:pPr>
        <w:pStyle w:val="BodyText"/>
        <w:rPr>
          <w:rFonts w:asciiTheme="majorHAnsi" w:hAnsiTheme="majorHAnsi" w:cstheme="majorHAnsi"/>
          <w:b/>
          <w:bCs/>
          <w:sz w:val="28"/>
          <w:szCs w:val="28"/>
        </w:rPr>
      </w:pPr>
      <w:r w:rsidRPr="00834983">
        <w:rPr>
          <w:rFonts w:asciiTheme="majorHAnsi" w:hAnsiTheme="majorHAnsi" w:cstheme="majorHAnsi"/>
          <w:b/>
          <w:bCs/>
          <w:sz w:val="28"/>
          <w:szCs w:val="28"/>
        </w:rPr>
        <w:t>Exampl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e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:</w:t>
      </w:r>
      <w:bookmarkStart w:id="7" w:name="_GoBack"/>
      <w:bookmarkEnd w:id="7"/>
    </w:p>
    <w:p w14:paraId="2CEC9932" w14:textId="2076D8AA" w:rsidR="00D17E86" w:rsidRPr="00D266C2" w:rsidRDefault="00D266C2">
      <w:pPr>
        <w:pStyle w:val="BodyText"/>
        <w:rPr>
          <w:rStyle w:val="VerbatimChar"/>
          <w:color w:val="000000" w:themeColor="text1"/>
          <w:kern w:val="2"/>
          <w:sz w:val="24"/>
          <w:szCs w:val="22"/>
          <w:lang w:val="en-IN"/>
          <w14:ligatures w14:val="standardContextual"/>
        </w:rPr>
      </w:pP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  <w:r w:rsidRPr="00D266C2">
        <w:rPr>
          <w:rStyle w:val="codestyleChar"/>
        </w:rPr>
        <w:t>my_name = my_class("Mano","vishnu")</w:t>
      </w:r>
      <w:r w:rsidRPr="00D266C2">
        <w:rPr>
          <w:rStyle w:val="codestyleChar"/>
        </w:rPr>
        <w:t xml:space="preserve"> Here </w:t>
      </w:r>
      <w:r w:rsidRPr="00D266C2">
        <w:rPr>
          <w:rStyle w:val="codestyleChar"/>
        </w:rPr>
        <w:t>my_name</w:t>
      </w:r>
      <w:r w:rsidRPr="00D266C2">
        <w:rPr>
          <w:rStyle w:val="codestyleChar"/>
        </w:rPr>
        <w:t xml:space="preserve"> is an instance of class </w:t>
      </w:r>
      <w:r w:rsidRPr="00D266C2">
        <w:rPr>
          <w:rStyle w:val="codestyleChar"/>
        </w:rPr>
        <w:t>my_class</w:t>
      </w:r>
      <w:r w:rsidRPr="00D266C2">
        <w:rPr>
          <w:rStyle w:val="codestyleChar"/>
        </w:rPr>
        <w:t xml:space="preserve"> with attributes "Mano" and "Vis</w:t>
      </w:r>
      <w:r w:rsidRPr="00D266C2">
        <w:rPr>
          <w:rStyle w:val="codestyleChar"/>
        </w:rPr>
        <w:t>hnu".</w:t>
      </w:r>
    </w:p>
    <w:p w14:paraId="0BBDCCF0" w14:textId="77777777" w:rsidR="00D17E86" w:rsidRPr="00834983" w:rsidRDefault="00D266C2">
      <w:pPr>
        <w:pStyle w:val="Heading4"/>
        <w:rPr>
          <w:rFonts w:cstheme="majorHAnsi"/>
          <w:sz w:val="28"/>
          <w:szCs w:val="28"/>
        </w:rPr>
      </w:pPr>
      <w:bookmarkStart w:id="8" w:name="X38141f75db2a0842ae1d650439f1a9463309654"/>
      <w:bookmarkEnd w:id="6"/>
      <w:r w:rsidRPr="00834983">
        <w:rPr>
          <w:rFonts w:cstheme="majorHAnsi"/>
          <w:sz w:val="28"/>
          <w:szCs w:val="28"/>
        </w:rPr>
        <w:t>Q7. What is the process for creating a class?</w:t>
      </w:r>
    </w:p>
    <w:p w14:paraId="71D40F49" w14:textId="77777777" w:rsidR="00834983" w:rsidRDefault="00834983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r w:rsidRPr="00834983">
        <w:rPr>
          <w:rFonts w:asciiTheme="majorHAnsi" w:hAnsiTheme="majorHAnsi" w:cstheme="majorHAnsi"/>
          <w:b/>
          <w:bCs/>
          <w:sz w:val="28"/>
          <w:szCs w:val="28"/>
        </w:rPr>
        <w:t>:</w:t>
      </w:r>
    </w:p>
    <w:p w14:paraId="0B6BC864" w14:textId="71B96E94" w:rsidR="00D17E86" w:rsidRPr="00834983" w:rsidRDefault="00D266C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  <w:r w:rsidRPr="00834983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class</w:t>
      </w:r>
      <w:r w:rsidRPr="00834983">
        <w:rPr>
          <w:rFonts w:asciiTheme="majorHAnsi" w:hAnsiTheme="majorHAnsi" w:cstheme="majorHAnsi"/>
          <w:sz w:val="28"/>
          <w:szCs w:val="28"/>
        </w:rPr>
        <w:t xml:space="preserve"> keyword is used to created a class in python. The syntax to create a class in python is </w:t>
      </w:r>
      <w:r w:rsidRPr="00834983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class &lt;classname&gt;:</w:t>
      </w:r>
    </w:p>
    <w:p w14:paraId="40F35675" w14:textId="77777777" w:rsidR="00D17E86" w:rsidRPr="00834983" w:rsidRDefault="00D266C2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b/>
          <w:bCs/>
          <w:sz w:val="28"/>
          <w:szCs w:val="28"/>
        </w:rPr>
        <w:lastRenderedPageBreak/>
        <w:t>Example:</w:t>
      </w: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  <w:r w:rsidRPr="00834983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class Car:</w:t>
      </w: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  <w:r w:rsidRPr="00834983">
        <w:rPr>
          <w:rFonts w:ascii="Segoe UI Symbol" w:hAnsi="Segoe UI Symbol" w:cs="Segoe UI Symbol"/>
          <w:sz w:val="28"/>
          <w:szCs w:val="28"/>
        </w:rPr>
        <w:t>➞</w:t>
      </w:r>
      <w:r w:rsidRPr="00834983">
        <w:rPr>
          <w:rFonts w:asciiTheme="majorHAnsi" w:hAnsiTheme="majorHAnsi" w:cstheme="majorHAnsi"/>
          <w:sz w:val="28"/>
          <w:szCs w:val="28"/>
        </w:rPr>
        <w:t xml:space="preserve"> this creates a class called Car</w:t>
      </w:r>
    </w:p>
    <w:p w14:paraId="52488DD6" w14:textId="77777777" w:rsidR="00D17E86" w:rsidRPr="00834983" w:rsidRDefault="00D266C2">
      <w:pPr>
        <w:pStyle w:val="Heading4"/>
        <w:rPr>
          <w:rFonts w:cstheme="majorHAnsi"/>
          <w:sz w:val="28"/>
          <w:szCs w:val="28"/>
        </w:rPr>
      </w:pPr>
      <w:bookmarkStart w:id="9" w:name="X24ea8ee29f39ad51a313269f393601348a29dfd"/>
      <w:bookmarkEnd w:id="8"/>
      <w:r w:rsidRPr="00834983">
        <w:rPr>
          <w:rFonts w:cstheme="majorHAnsi"/>
          <w:sz w:val="28"/>
          <w:szCs w:val="28"/>
        </w:rPr>
        <w:t xml:space="preserve">Q8. How would you define the </w:t>
      </w:r>
      <w:r w:rsidRPr="00834983">
        <w:rPr>
          <w:rFonts w:cstheme="majorHAnsi"/>
          <w:sz w:val="28"/>
          <w:szCs w:val="28"/>
        </w:rPr>
        <w:t>superclasses of a class?</w:t>
      </w:r>
    </w:p>
    <w:p w14:paraId="1E1398B8" w14:textId="77777777" w:rsidR="00834983" w:rsidRDefault="00834983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swer</w:t>
      </w: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44762196" w14:textId="6F5B5688" w:rsidR="00D17E86" w:rsidRPr="00834983" w:rsidRDefault="00D266C2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sz w:val="28"/>
          <w:szCs w:val="28"/>
        </w:rPr>
        <w:t>Superclass/Parent class is given as a arugment to the child class</w:t>
      </w:r>
    </w:p>
    <w:p w14:paraId="02F33EFA" w14:textId="77777777" w:rsidR="00D17E86" w:rsidRPr="00834983" w:rsidRDefault="00D266C2">
      <w:pPr>
        <w:pStyle w:val="BodyText"/>
        <w:rPr>
          <w:rFonts w:asciiTheme="majorHAnsi" w:hAnsiTheme="majorHAnsi" w:cstheme="majorHAnsi"/>
          <w:sz w:val="28"/>
          <w:szCs w:val="28"/>
        </w:rPr>
      </w:pPr>
      <w:r w:rsidRPr="00834983">
        <w:rPr>
          <w:rFonts w:asciiTheme="majorHAnsi" w:hAnsiTheme="majorHAnsi" w:cstheme="majorHAnsi"/>
          <w:b/>
          <w:bCs/>
          <w:sz w:val="28"/>
          <w:szCs w:val="28"/>
        </w:rPr>
        <w:t>Example:</w:t>
      </w:r>
      <w:r w:rsidRPr="00834983">
        <w:rPr>
          <w:rFonts w:asciiTheme="majorHAnsi" w:hAnsiTheme="majorHAnsi" w:cstheme="majorHAnsi"/>
          <w:sz w:val="28"/>
          <w:szCs w:val="28"/>
        </w:rPr>
        <w:t xml:space="preserve"> </w:t>
      </w:r>
      <w:r w:rsidRPr="00834983">
        <w:rPr>
          <w:rStyle w:val="VerbatimChar"/>
          <w:rFonts w:asciiTheme="majorHAnsi" w:hAnsiTheme="majorHAnsi" w:cstheme="majorHAnsi"/>
          <w:sz w:val="28"/>
          <w:szCs w:val="28"/>
        </w:rPr>
        <w:t>class Employee(Person):</w:t>
      </w:r>
      <w:r w:rsidRPr="00834983">
        <w:rPr>
          <w:rFonts w:asciiTheme="majorHAnsi" w:hAnsiTheme="majorHAnsi" w:cstheme="majorHAnsi"/>
          <w:sz w:val="28"/>
          <w:szCs w:val="28"/>
        </w:rPr>
        <w:t xml:space="preserve"> Here child class </w:t>
      </w:r>
      <w:r w:rsidRPr="00834983">
        <w:rPr>
          <w:rStyle w:val="VerbatimChar"/>
          <w:rFonts w:asciiTheme="majorHAnsi" w:hAnsiTheme="majorHAnsi" w:cstheme="majorHAnsi"/>
          <w:sz w:val="28"/>
          <w:szCs w:val="28"/>
        </w:rPr>
        <w:t>Employee</w:t>
      </w:r>
      <w:r w:rsidRPr="00834983">
        <w:rPr>
          <w:rFonts w:asciiTheme="majorHAnsi" w:hAnsiTheme="majorHAnsi" w:cstheme="majorHAnsi"/>
          <w:sz w:val="28"/>
          <w:szCs w:val="28"/>
        </w:rPr>
        <w:t xml:space="preserve"> inherits attributes and methofs from Superclass/Parent </w:t>
      </w:r>
      <w:r w:rsidRPr="00834983">
        <w:rPr>
          <w:rStyle w:val="VerbatimChar"/>
          <w:rFonts w:asciiTheme="majorHAnsi" w:hAnsiTheme="majorHAnsi" w:cstheme="majorHAnsi"/>
          <w:sz w:val="28"/>
          <w:szCs w:val="28"/>
        </w:rPr>
        <w:t>Person</w:t>
      </w:r>
      <w:bookmarkEnd w:id="9"/>
    </w:p>
    <w:sectPr w:rsidR="00D17E86" w:rsidRPr="008349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03D216" w14:textId="77777777" w:rsidR="00485529" w:rsidRDefault="00485529">
      <w:pPr>
        <w:spacing w:after="0"/>
      </w:pPr>
      <w:r>
        <w:separator/>
      </w:r>
    </w:p>
  </w:endnote>
  <w:endnote w:type="continuationSeparator" w:id="0">
    <w:p w14:paraId="6067A007" w14:textId="77777777" w:rsidR="00485529" w:rsidRDefault="0048552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CF54474" w14:textId="77777777" w:rsidR="00485529" w:rsidRDefault="00485529">
      <w:r>
        <w:separator/>
      </w:r>
    </w:p>
  </w:footnote>
  <w:footnote w:type="continuationSeparator" w:id="0">
    <w:p w14:paraId="3DA222C3" w14:textId="77777777" w:rsidR="00485529" w:rsidRDefault="004855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C5444E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5122EF6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201"/>
    <w:multiLevelType w:val="multilevel"/>
    <w:tmpl w:val="9454008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17E86"/>
    <w:rsid w:val="00485529"/>
    <w:rsid w:val="00834983"/>
    <w:rsid w:val="00D17E86"/>
    <w:rsid w:val="00D266C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CDADEC"/>
  <w15:docId w15:val="{B6C9FEC9-A8D1-443E-B2DD-ADD1039FDE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3498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83498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destyleChar">
    <w:name w:val="codestyle Char"/>
    <w:basedOn w:val="DefaultParagraphFont"/>
    <w:link w:val="codestyle"/>
    <w:rsid w:val="00D266C2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  <w:style w:type="paragraph" w:customStyle="1" w:styleId="codestyle">
    <w:name w:val="codestyle"/>
    <w:basedOn w:val="Normal"/>
    <w:link w:val="codestyleChar"/>
    <w:autoRedefine/>
    <w:qFormat/>
    <w:rsid w:val="00D266C2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73</Words>
  <Characters>2699</Characters>
  <Application>Microsoft Office Word</Application>
  <DocSecurity>4</DocSecurity>
  <Lines>22</Lines>
  <Paragraphs>6</Paragraphs>
  <ScaleCrop>false</ScaleCrop>
  <Company/>
  <LinksUpToDate>false</LinksUpToDate>
  <CharactersWithSpaces>3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6:06:00Z</dcterms:created>
  <dcterms:modified xsi:type="dcterms:W3CDTF">2023-05-07T06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2835575d14451eb4dcf9667d9bc623e4711a45008b986e432a7bbb47b9517693</vt:lpwstr>
  </property>
</Properties>
</file>